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Вакула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-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4433841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4388255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4492602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4322251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4374484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4352950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4310529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4452347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4264269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107021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4356721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4553414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Вакула Никита Александрович НБИ-бд-01-21</dc:creator>
  <dc:language>ru-RU</dc:language>
  <cp:keywords/>
  <dcterms:created xsi:type="dcterms:W3CDTF">2022-05-18T11:05:13Z</dcterms:created>
  <dcterms:modified xsi:type="dcterms:W3CDTF">2022-05-18T11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